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16A55" w14:textId="6927BFAC" w:rsidR="00C87E9A" w:rsidRPr="00F76BD7" w:rsidRDefault="00345A79" w:rsidP="00345A79">
      <w:pPr>
        <w:pStyle w:val="ListParagraph"/>
        <w:numPr>
          <w:ilvl w:val="0"/>
          <w:numId w:val="1"/>
        </w:numPr>
      </w:pPr>
      <w:r w:rsidRPr="00345A79">
        <w:rPr>
          <w:rFonts w:ascii="Helvetica" w:hAnsi="Helvetica" w:cs="Helvetica"/>
          <w:sz w:val="26"/>
          <w:szCs w:val="26"/>
          <w:shd w:val="clear" w:color="auto" w:fill="FFFFFF"/>
        </w:rPr>
        <w:t>Write a Python program to find those numbers which are divisible by 7 and multiple of 5, between 1500 and 2700 (both included).</w:t>
      </w:r>
    </w:p>
    <w:p w14:paraId="7C5F74D1" w14:textId="77777777" w:rsidR="00F76BD7" w:rsidRDefault="00F76BD7" w:rsidP="00F76BD7">
      <w:r>
        <w:t>numbers = [</w:t>
      </w:r>
      <w:proofErr w:type="spellStart"/>
      <w:r>
        <w:t>num</w:t>
      </w:r>
      <w:proofErr w:type="spellEnd"/>
      <w:r>
        <w:t xml:space="preserve"> for </w:t>
      </w:r>
      <w:proofErr w:type="spellStart"/>
      <w:r>
        <w:t>num</w:t>
      </w:r>
      <w:proofErr w:type="spellEnd"/>
      <w:r>
        <w:t xml:space="preserve"> in range(1500, 2701) if </w:t>
      </w:r>
      <w:proofErr w:type="spellStart"/>
      <w:r>
        <w:t>num</w:t>
      </w:r>
      <w:proofErr w:type="spellEnd"/>
      <w:r>
        <w:t xml:space="preserve"> % 7 == 0 and </w:t>
      </w:r>
      <w:proofErr w:type="spellStart"/>
      <w:r>
        <w:t>num</w:t>
      </w:r>
      <w:proofErr w:type="spellEnd"/>
      <w:r>
        <w:t xml:space="preserve"> % 5 == 0]</w:t>
      </w:r>
    </w:p>
    <w:p w14:paraId="75118257" w14:textId="77777777" w:rsidR="00F76BD7" w:rsidRDefault="00F76BD7" w:rsidP="00F76BD7">
      <w:r>
        <w:t>print("Numbers divisible by 7 and multiple of 5 between 1500 and 2700:")</w:t>
      </w:r>
    </w:p>
    <w:p w14:paraId="3315F562" w14:textId="3BC22CBB" w:rsidR="00F76BD7" w:rsidRDefault="00F76BD7" w:rsidP="00F76BD7">
      <w:r>
        <w:t>print(numbers)</w:t>
      </w:r>
    </w:p>
    <w:p w14:paraId="1CEECCA6" w14:textId="77777777" w:rsidR="00F76BD7" w:rsidRDefault="00F76BD7" w:rsidP="00F76BD7"/>
    <w:p w14:paraId="44E57002" w14:textId="77777777" w:rsidR="00F76BD7" w:rsidRDefault="00F76BD7" w:rsidP="00F76BD7"/>
    <w:p w14:paraId="6DF22F64" w14:textId="77777777" w:rsidR="00F76BD7" w:rsidRPr="00345A79" w:rsidRDefault="00F76BD7" w:rsidP="00F76BD7"/>
    <w:p w14:paraId="34F122B8" w14:textId="2FF3D849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accepts a word from the user and reverse it.</w:t>
      </w:r>
    </w:p>
    <w:p w14:paraId="3ADDEACB" w14:textId="77777777" w:rsidR="00F76BD7" w:rsidRDefault="00F76BD7" w:rsidP="00F76BD7">
      <w:r>
        <w:t>word = input("Enter a word: ")</w:t>
      </w:r>
    </w:p>
    <w:p w14:paraId="6E85525F" w14:textId="77777777" w:rsidR="00F76BD7" w:rsidRDefault="00F76BD7" w:rsidP="00F76BD7">
      <w:proofErr w:type="spellStart"/>
      <w:r>
        <w:t>reversed_word</w:t>
      </w:r>
      <w:proofErr w:type="spellEnd"/>
      <w:r>
        <w:t xml:space="preserve"> = word[::-1]</w:t>
      </w:r>
    </w:p>
    <w:p w14:paraId="47D37CAD" w14:textId="0BB6048B" w:rsidR="00F76BD7" w:rsidRDefault="00F76BD7" w:rsidP="00F76BD7">
      <w:r>
        <w:t xml:space="preserve">print("Reversed word:", </w:t>
      </w:r>
      <w:proofErr w:type="spellStart"/>
      <w:r>
        <w:t>reversed_word</w:t>
      </w:r>
      <w:proofErr w:type="spellEnd"/>
      <w:r>
        <w:t>)</w:t>
      </w:r>
    </w:p>
    <w:p w14:paraId="1B967A13" w14:textId="77777777" w:rsidR="00F76BD7" w:rsidRDefault="00F76BD7" w:rsidP="00F76BD7"/>
    <w:p w14:paraId="05C3E0C9" w14:textId="77777777" w:rsidR="00F76BD7" w:rsidRDefault="00F76BD7" w:rsidP="00F76BD7"/>
    <w:p w14:paraId="17588B92" w14:textId="77777777" w:rsidR="00F76BD7" w:rsidRDefault="00F76BD7" w:rsidP="00F76BD7"/>
    <w:p w14:paraId="034AA3EB" w14:textId="77777777" w:rsidR="00F76BD7" w:rsidRDefault="00F76BD7" w:rsidP="00F76BD7"/>
    <w:p w14:paraId="66114A31" w14:textId="77777777" w:rsidR="00F76BD7" w:rsidRPr="00345A79" w:rsidRDefault="00F76BD7" w:rsidP="00F76BD7"/>
    <w:p w14:paraId="38BD2A4F" w14:textId="2B5F4408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alculate a dog's age in dog's years.  Note: For the first two years, a dog year is equal to 10.5 human years. After that, each dog year equals 4 human years.</w:t>
      </w:r>
    </w:p>
    <w:p w14:paraId="12DE73BD" w14:textId="77777777" w:rsidR="00F76BD7" w:rsidRDefault="00F76BD7" w:rsidP="00F76BD7"/>
    <w:p w14:paraId="4B4B9C08" w14:textId="77777777" w:rsidR="00F76BD7" w:rsidRDefault="00F76BD7" w:rsidP="00F76BD7">
      <w:proofErr w:type="spellStart"/>
      <w:r>
        <w:t>human_years</w:t>
      </w:r>
      <w:proofErr w:type="spellEnd"/>
      <w:r>
        <w:t xml:space="preserve"> = int(input("Enter the dog's age in human years: "))</w:t>
      </w:r>
    </w:p>
    <w:p w14:paraId="2EADA9C3" w14:textId="77777777" w:rsidR="00F76BD7" w:rsidRDefault="00F76BD7" w:rsidP="00F76BD7">
      <w:r>
        <w:t xml:space="preserve">if </w:t>
      </w:r>
      <w:proofErr w:type="spellStart"/>
      <w:r>
        <w:t>human_years</w:t>
      </w:r>
      <w:proofErr w:type="spellEnd"/>
      <w:r>
        <w:t xml:space="preserve"> &lt; 0:</w:t>
      </w:r>
    </w:p>
    <w:p w14:paraId="575662EC" w14:textId="77777777" w:rsidR="00F76BD7" w:rsidRDefault="00F76BD7" w:rsidP="00F76BD7">
      <w:r>
        <w:t xml:space="preserve">    print("Invalid input.")</w:t>
      </w:r>
    </w:p>
    <w:p w14:paraId="281DE3B5" w14:textId="77777777" w:rsidR="00F76BD7" w:rsidRDefault="00F76BD7" w:rsidP="00F76BD7">
      <w:proofErr w:type="spellStart"/>
      <w:r>
        <w:t>elif</w:t>
      </w:r>
      <w:proofErr w:type="spellEnd"/>
      <w:r>
        <w:t xml:space="preserve"> </w:t>
      </w:r>
      <w:proofErr w:type="spellStart"/>
      <w:r>
        <w:t>human_years</w:t>
      </w:r>
      <w:proofErr w:type="spellEnd"/>
      <w:r>
        <w:t xml:space="preserve"> &lt;= 2:</w:t>
      </w:r>
    </w:p>
    <w:p w14:paraId="1DB566C8" w14:textId="77777777" w:rsidR="00F76BD7" w:rsidRDefault="00F76BD7" w:rsidP="00F76BD7">
      <w:r>
        <w:t xml:space="preserve">    </w:t>
      </w:r>
      <w:proofErr w:type="spellStart"/>
      <w:r>
        <w:t>dog_years</w:t>
      </w:r>
      <w:proofErr w:type="spellEnd"/>
      <w:r>
        <w:t xml:space="preserve"> = </w:t>
      </w:r>
      <w:proofErr w:type="spellStart"/>
      <w:r>
        <w:t>human_years</w:t>
      </w:r>
      <w:proofErr w:type="spellEnd"/>
      <w:r>
        <w:t xml:space="preserve"> * 10.5</w:t>
      </w:r>
    </w:p>
    <w:p w14:paraId="5334B9D5" w14:textId="77777777" w:rsidR="00F76BD7" w:rsidRDefault="00F76BD7" w:rsidP="00F76BD7">
      <w:r>
        <w:t>else:</w:t>
      </w:r>
    </w:p>
    <w:p w14:paraId="28C9FC8B" w14:textId="77777777" w:rsidR="00F76BD7" w:rsidRDefault="00F76BD7" w:rsidP="00F76BD7">
      <w:r>
        <w:t xml:space="preserve">    </w:t>
      </w:r>
      <w:proofErr w:type="spellStart"/>
      <w:r>
        <w:t>dog_years</w:t>
      </w:r>
      <w:proofErr w:type="spellEnd"/>
      <w:r>
        <w:t xml:space="preserve"> = 21 + (</w:t>
      </w:r>
      <w:proofErr w:type="spellStart"/>
      <w:r>
        <w:t>human_years</w:t>
      </w:r>
      <w:proofErr w:type="spellEnd"/>
      <w:r>
        <w:t xml:space="preserve"> - 2) * 4</w:t>
      </w:r>
    </w:p>
    <w:p w14:paraId="033A9BBD" w14:textId="67EA2401" w:rsidR="00F76BD7" w:rsidRDefault="00F76BD7" w:rsidP="00F76BD7">
      <w:r>
        <w:t xml:space="preserve">print("The dog's age in dog's years:", </w:t>
      </w:r>
      <w:proofErr w:type="spellStart"/>
      <w:r>
        <w:t>dog_years</w:t>
      </w:r>
      <w:proofErr w:type="spellEnd"/>
      <w:r>
        <w:t>)</w:t>
      </w:r>
    </w:p>
    <w:p w14:paraId="031088BA" w14:textId="77777777" w:rsidR="00F76BD7" w:rsidRDefault="00F76BD7" w:rsidP="00F76BD7"/>
    <w:p w14:paraId="153FB32C" w14:textId="77777777" w:rsidR="00F76BD7" w:rsidRDefault="00F76BD7" w:rsidP="00F76BD7"/>
    <w:p w14:paraId="1205A3B0" w14:textId="77777777" w:rsidR="00F76BD7" w:rsidRDefault="00F76BD7" w:rsidP="00F76BD7"/>
    <w:p w14:paraId="3396A2A7" w14:textId="77777777" w:rsidR="00F76BD7" w:rsidRPr="00345A79" w:rsidRDefault="00F76BD7" w:rsidP="00F76BD7"/>
    <w:p w14:paraId="199D6BB7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a triangle is equilateral, isosceles or scalene</w:t>
      </w:r>
    </w:p>
    <w:p w14:paraId="23B7BC0C" w14:textId="77777777" w:rsidR="00F76BD7" w:rsidRDefault="00F76BD7" w:rsidP="00F76BD7">
      <w:r>
        <w:t>side1 = float(input("Enter the length of side 1: "))</w:t>
      </w:r>
    </w:p>
    <w:p w14:paraId="5AB5ED07" w14:textId="77777777" w:rsidR="00F76BD7" w:rsidRDefault="00F76BD7" w:rsidP="00F76BD7">
      <w:r>
        <w:t>side2 = float(input("Enter the length of side 2: "))</w:t>
      </w:r>
    </w:p>
    <w:p w14:paraId="10530920" w14:textId="77777777" w:rsidR="00F76BD7" w:rsidRDefault="00F76BD7" w:rsidP="00F76BD7">
      <w:r>
        <w:t>side3 = float(input("Enter the length of side 3: "))</w:t>
      </w:r>
    </w:p>
    <w:p w14:paraId="5C91D376" w14:textId="77777777" w:rsidR="00F76BD7" w:rsidRDefault="00F76BD7" w:rsidP="00F76BD7"/>
    <w:p w14:paraId="616A309B" w14:textId="77777777" w:rsidR="00F76BD7" w:rsidRDefault="00F76BD7" w:rsidP="00F76BD7">
      <w:r>
        <w:t>if side1 == side2 == side3:</w:t>
      </w:r>
    </w:p>
    <w:p w14:paraId="41D782E0" w14:textId="77777777" w:rsidR="00F76BD7" w:rsidRDefault="00F76BD7" w:rsidP="00F76BD7">
      <w:r>
        <w:t xml:space="preserve">    print("Equilateral triangle")</w:t>
      </w:r>
    </w:p>
    <w:p w14:paraId="03C499AE" w14:textId="77777777" w:rsidR="00F76BD7" w:rsidRDefault="00F76BD7" w:rsidP="00F76BD7">
      <w:proofErr w:type="spellStart"/>
      <w:r>
        <w:t>elif</w:t>
      </w:r>
      <w:proofErr w:type="spellEnd"/>
      <w:r>
        <w:t xml:space="preserve"> side1 == side2 or side1 == side3 or side2 == side3:</w:t>
      </w:r>
    </w:p>
    <w:p w14:paraId="28485492" w14:textId="77777777" w:rsidR="00F76BD7" w:rsidRDefault="00F76BD7" w:rsidP="00F76BD7">
      <w:r>
        <w:t xml:space="preserve">    print("Isosceles triangle")</w:t>
      </w:r>
    </w:p>
    <w:p w14:paraId="79E12CE4" w14:textId="77777777" w:rsidR="00F76BD7" w:rsidRDefault="00F76BD7" w:rsidP="00F76BD7">
      <w:r>
        <w:t>else:</w:t>
      </w:r>
    </w:p>
    <w:p w14:paraId="2AAEAE29" w14:textId="4E842E73" w:rsidR="00F76BD7" w:rsidRDefault="00F76BD7" w:rsidP="00F76BD7">
      <w:r>
        <w:t xml:space="preserve">    print("Scalene triangle")</w:t>
      </w:r>
    </w:p>
    <w:p w14:paraId="1D67D40A" w14:textId="77777777" w:rsidR="00F76BD7" w:rsidRDefault="00F76BD7" w:rsidP="00F76BD7"/>
    <w:p w14:paraId="7978296E" w14:textId="77777777" w:rsidR="00F76BD7" w:rsidRDefault="00F76BD7" w:rsidP="00F76BD7"/>
    <w:p w14:paraId="7FA39309" w14:textId="77777777" w:rsidR="00F76BD7" w:rsidRDefault="00F76BD7" w:rsidP="00F76BD7"/>
    <w:p w14:paraId="38FC4E38" w14:textId="77777777" w:rsidR="00F76BD7" w:rsidRPr="00345A79" w:rsidRDefault="00F76BD7" w:rsidP="00F76BD7"/>
    <w:p w14:paraId="2E1A495C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detect the number of local variables declared in a function. </w:t>
      </w:r>
    </w:p>
    <w:p w14:paraId="1FF325A9" w14:textId="77777777" w:rsidR="00F76BD7" w:rsidRDefault="00F76BD7" w:rsidP="00F76BD7">
      <w:r>
        <w:t xml:space="preserve">def </w:t>
      </w:r>
      <w:proofErr w:type="spellStart"/>
      <w:r>
        <w:t>count_local_variables</w:t>
      </w:r>
      <w:proofErr w:type="spellEnd"/>
      <w:r>
        <w:t>():</w:t>
      </w:r>
    </w:p>
    <w:p w14:paraId="4DF87F23" w14:textId="77777777" w:rsidR="00F76BD7" w:rsidRDefault="00F76BD7" w:rsidP="00F76BD7">
      <w:r>
        <w:t xml:space="preserve">    variable1 = 10</w:t>
      </w:r>
    </w:p>
    <w:p w14:paraId="51324B23" w14:textId="77777777" w:rsidR="00F76BD7" w:rsidRDefault="00F76BD7" w:rsidP="00F76BD7">
      <w:r>
        <w:t xml:space="preserve">    variable2 = "Hello"</w:t>
      </w:r>
    </w:p>
    <w:p w14:paraId="11796D5C" w14:textId="77777777" w:rsidR="00F76BD7" w:rsidRDefault="00F76BD7" w:rsidP="00F76BD7">
      <w:r>
        <w:t xml:space="preserve">    variable3 = [1, 2, 3]</w:t>
      </w:r>
    </w:p>
    <w:p w14:paraId="7A652E9F" w14:textId="77777777" w:rsidR="00F76BD7" w:rsidRDefault="00F76BD7" w:rsidP="00F76BD7">
      <w:r>
        <w:t xml:space="preserve">    variable4 = {"a": 1, "b": 2}</w:t>
      </w:r>
    </w:p>
    <w:p w14:paraId="16BA7F8D" w14:textId="77777777" w:rsidR="00F76BD7" w:rsidRDefault="00F76BD7" w:rsidP="00F76BD7">
      <w:r>
        <w:t xml:space="preserve">    variable5 = True</w:t>
      </w:r>
    </w:p>
    <w:p w14:paraId="0BBC0C62" w14:textId="77777777" w:rsidR="00F76BD7" w:rsidRDefault="00F76BD7" w:rsidP="00F76BD7"/>
    <w:p w14:paraId="4833BC01" w14:textId="77777777" w:rsidR="00F76BD7" w:rsidRDefault="00F76BD7" w:rsidP="00F76BD7">
      <w:r>
        <w:t xml:space="preserve">    return </w:t>
      </w:r>
      <w:proofErr w:type="spellStart"/>
      <w:r>
        <w:t>len</w:t>
      </w:r>
      <w:proofErr w:type="spellEnd"/>
      <w:r>
        <w:t>(locals())</w:t>
      </w:r>
    </w:p>
    <w:p w14:paraId="03C0593E" w14:textId="77777777" w:rsidR="00F76BD7" w:rsidRDefault="00F76BD7" w:rsidP="00F76BD7"/>
    <w:p w14:paraId="052C6210" w14:textId="77777777" w:rsidR="00F76BD7" w:rsidRDefault="00F76BD7" w:rsidP="00F76BD7">
      <w:proofErr w:type="spellStart"/>
      <w:r>
        <w:t>num_locals</w:t>
      </w:r>
      <w:proofErr w:type="spellEnd"/>
      <w:r>
        <w:t xml:space="preserve"> = </w:t>
      </w:r>
      <w:proofErr w:type="spellStart"/>
      <w:r>
        <w:t>count_local_variables</w:t>
      </w:r>
      <w:proofErr w:type="spellEnd"/>
      <w:r>
        <w:t>()</w:t>
      </w:r>
    </w:p>
    <w:p w14:paraId="4D24D277" w14:textId="12BABEAE" w:rsidR="00F76BD7" w:rsidRDefault="00F76BD7" w:rsidP="00F76BD7">
      <w:r>
        <w:t xml:space="preserve">print("Number of local variables:", </w:t>
      </w:r>
      <w:proofErr w:type="spellStart"/>
      <w:r>
        <w:t>num_locals</w:t>
      </w:r>
      <w:proofErr w:type="spellEnd"/>
      <w:r>
        <w:t>)</w:t>
      </w:r>
    </w:p>
    <w:p w14:paraId="2A994417" w14:textId="77777777" w:rsidR="00F76BD7" w:rsidRDefault="00F76BD7" w:rsidP="00F76BD7"/>
    <w:p w14:paraId="2CB35F4D" w14:textId="77777777" w:rsidR="00F76BD7" w:rsidRDefault="00F76BD7" w:rsidP="00F76BD7"/>
    <w:p w14:paraId="75515229" w14:textId="77777777" w:rsidR="00F76BD7" w:rsidRPr="00345A79" w:rsidRDefault="00F76BD7" w:rsidP="00F76BD7"/>
    <w:p w14:paraId="6EA869E8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execute a string containing Python code.</w:t>
      </w:r>
    </w:p>
    <w:p w14:paraId="0C9F6283" w14:textId="77777777" w:rsidR="00F76BD7" w:rsidRDefault="00F76BD7" w:rsidP="00F76BD7">
      <w:r>
        <w:t xml:space="preserve">def </w:t>
      </w:r>
      <w:proofErr w:type="spellStart"/>
      <w:r>
        <w:t>count_local_variables</w:t>
      </w:r>
      <w:proofErr w:type="spellEnd"/>
      <w:r>
        <w:t>():</w:t>
      </w:r>
    </w:p>
    <w:p w14:paraId="5992F356" w14:textId="77777777" w:rsidR="00F76BD7" w:rsidRDefault="00F76BD7" w:rsidP="00F76BD7">
      <w:r>
        <w:t xml:space="preserve">    variable1 = 10</w:t>
      </w:r>
    </w:p>
    <w:p w14:paraId="758E0979" w14:textId="77777777" w:rsidR="00F76BD7" w:rsidRDefault="00F76BD7" w:rsidP="00F76BD7">
      <w:r>
        <w:t xml:space="preserve">    variable2 = "Hello"</w:t>
      </w:r>
    </w:p>
    <w:p w14:paraId="650E61FD" w14:textId="77777777" w:rsidR="00F76BD7" w:rsidRDefault="00F76BD7" w:rsidP="00F76BD7">
      <w:r>
        <w:t xml:space="preserve">    variable3 = [1, 2, 3]</w:t>
      </w:r>
    </w:p>
    <w:p w14:paraId="73D20AA3" w14:textId="77777777" w:rsidR="00F76BD7" w:rsidRDefault="00F76BD7" w:rsidP="00F76BD7">
      <w:r>
        <w:t xml:space="preserve">    variable4 = {"a": 1, "b": 2}</w:t>
      </w:r>
    </w:p>
    <w:p w14:paraId="5BEF0659" w14:textId="77777777" w:rsidR="00F76BD7" w:rsidRDefault="00F76BD7" w:rsidP="00F76BD7">
      <w:r>
        <w:t xml:space="preserve">    variable5 = True</w:t>
      </w:r>
    </w:p>
    <w:p w14:paraId="7BD37D57" w14:textId="77777777" w:rsidR="00F76BD7" w:rsidRDefault="00F76BD7" w:rsidP="00F76BD7"/>
    <w:p w14:paraId="7B7C59DA" w14:textId="77777777" w:rsidR="00F76BD7" w:rsidRDefault="00F76BD7" w:rsidP="00F76BD7">
      <w:r>
        <w:t xml:space="preserve">    return </w:t>
      </w:r>
      <w:proofErr w:type="spellStart"/>
      <w:r>
        <w:t>len</w:t>
      </w:r>
      <w:proofErr w:type="spellEnd"/>
      <w:r>
        <w:t>(locals())</w:t>
      </w:r>
    </w:p>
    <w:p w14:paraId="6C900C16" w14:textId="77777777" w:rsidR="00F76BD7" w:rsidRDefault="00F76BD7" w:rsidP="00F76BD7"/>
    <w:p w14:paraId="6D2C86A0" w14:textId="77777777" w:rsidR="00F76BD7" w:rsidRDefault="00F76BD7" w:rsidP="00F76BD7">
      <w:proofErr w:type="spellStart"/>
      <w:r>
        <w:t>num_locals</w:t>
      </w:r>
      <w:proofErr w:type="spellEnd"/>
      <w:r>
        <w:t xml:space="preserve"> = </w:t>
      </w:r>
      <w:proofErr w:type="spellStart"/>
      <w:r>
        <w:t>count_local_variables</w:t>
      </w:r>
      <w:proofErr w:type="spellEnd"/>
      <w:r>
        <w:t>()</w:t>
      </w:r>
    </w:p>
    <w:p w14:paraId="46FD5C32" w14:textId="603591D9" w:rsidR="00F76BD7" w:rsidRDefault="00F76BD7" w:rsidP="00F76BD7">
      <w:r>
        <w:t xml:space="preserve">print("Number of local variables:", </w:t>
      </w:r>
      <w:proofErr w:type="spellStart"/>
      <w:r>
        <w:t>num_locals</w:t>
      </w:r>
      <w:proofErr w:type="spellEnd"/>
      <w:r>
        <w:t>)</w:t>
      </w:r>
    </w:p>
    <w:p w14:paraId="5BC88F19" w14:textId="77777777" w:rsidR="00F76BD7" w:rsidRDefault="00F76BD7" w:rsidP="00F76BD7"/>
    <w:p w14:paraId="3E7B98BD" w14:textId="77777777" w:rsidR="00F76BD7" w:rsidRDefault="00F76BD7" w:rsidP="00F76BD7"/>
    <w:p w14:paraId="48785B5B" w14:textId="77777777" w:rsidR="00F76BD7" w:rsidRDefault="00F76BD7" w:rsidP="00F76BD7"/>
    <w:p w14:paraId="0BFB44AA" w14:textId="77777777" w:rsidR="00F76BD7" w:rsidRPr="00345A79" w:rsidRDefault="00F76BD7" w:rsidP="00F76BD7"/>
    <w:p w14:paraId="580BC3BF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onvert a given list of tuples to a list of strings using map function.</w:t>
      </w:r>
    </w:p>
    <w:p w14:paraId="1903D094" w14:textId="77777777" w:rsidR="00F76BD7" w:rsidRDefault="00F76BD7" w:rsidP="00F76BD7"/>
    <w:p w14:paraId="57FEC973" w14:textId="77777777" w:rsidR="00F76BD7" w:rsidRDefault="00F76BD7" w:rsidP="00F76BD7">
      <w:proofErr w:type="spellStart"/>
      <w:r>
        <w:t>tuple_list</w:t>
      </w:r>
      <w:proofErr w:type="spellEnd"/>
      <w:r>
        <w:t xml:space="preserve"> = [("apple", "banana"), ("orange", "grape"), ("watermelon", "melon")]</w:t>
      </w:r>
    </w:p>
    <w:p w14:paraId="648331C4" w14:textId="77777777" w:rsidR="00F76BD7" w:rsidRDefault="00F76BD7" w:rsidP="00F76BD7">
      <w:proofErr w:type="spellStart"/>
      <w:r>
        <w:t>string_list</w:t>
      </w:r>
      <w:proofErr w:type="spellEnd"/>
      <w:r>
        <w:t xml:space="preserve"> = list(map(lambda x: ' '.join(x), </w:t>
      </w:r>
      <w:proofErr w:type="spellStart"/>
      <w:r>
        <w:t>tuple_list</w:t>
      </w:r>
      <w:proofErr w:type="spellEnd"/>
      <w:r>
        <w:t>))</w:t>
      </w:r>
    </w:p>
    <w:p w14:paraId="7DF95205" w14:textId="1819291D" w:rsidR="00F76BD7" w:rsidRDefault="00F76BD7" w:rsidP="00F76BD7">
      <w:r>
        <w:t xml:space="preserve">print("List of strings:", </w:t>
      </w:r>
      <w:proofErr w:type="spellStart"/>
      <w:r>
        <w:t>string_list</w:t>
      </w:r>
      <w:proofErr w:type="spellEnd"/>
      <w:r>
        <w:t>)</w:t>
      </w:r>
    </w:p>
    <w:p w14:paraId="1EBE5742" w14:textId="77777777" w:rsidR="00F76BD7" w:rsidRDefault="00F76BD7" w:rsidP="00F76BD7"/>
    <w:p w14:paraId="641EC7A0" w14:textId="77777777" w:rsidR="00F76BD7" w:rsidRDefault="00F76BD7" w:rsidP="00F76BD7"/>
    <w:p w14:paraId="3CDA1CD3" w14:textId="77777777" w:rsidR="00F76BD7" w:rsidRPr="00345A79" w:rsidRDefault="00F76BD7" w:rsidP="00F76BD7"/>
    <w:p w14:paraId="755C5BC0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plit a given dictionary of lists into list of dictionaries using map function.</w:t>
      </w:r>
    </w:p>
    <w:p w14:paraId="20DE7C6D" w14:textId="77777777" w:rsidR="00F76BD7" w:rsidRDefault="00F76BD7" w:rsidP="00F76BD7">
      <w:r>
        <w:t>dictionary = {</w:t>
      </w:r>
    </w:p>
    <w:p w14:paraId="12581779" w14:textId="77777777" w:rsidR="00F76BD7" w:rsidRDefault="00F76BD7" w:rsidP="00F76BD7">
      <w:r>
        <w:lastRenderedPageBreak/>
        <w:t xml:space="preserve">    "names": ["Alice", "Bob", "Charlie"],</w:t>
      </w:r>
    </w:p>
    <w:p w14:paraId="5889476F" w14:textId="77777777" w:rsidR="00F76BD7" w:rsidRDefault="00F76BD7" w:rsidP="00F76BD7">
      <w:r>
        <w:t xml:space="preserve">    "ages": [25, 30, 35],</w:t>
      </w:r>
    </w:p>
    <w:p w14:paraId="25865C4C" w14:textId="77777777" w:rsidR="00F76BD7" w:rsidRDefault="00F76BD7" w:rsidP="00F76BD7">
      <w:r>
        <w:t xml:space="preserve">    "cities": ["New York", "London", "Paris"]</w:t>
      </w:r>
    </w:p>
    <w:p w14:paraId="2E8F8376" w14:textId="77777777" w:rsidR="00F76BD7" w:rsidRDefault="00F76BD7" w:rsidP="00F76BD7">
      <w:r>
        <w:t>}</w:t>
      </w:r>
    </w:p>
    <w:p w14:paraId="52B31404" w14:textId="77777777" w:rsidR="00F76BD7" w:rsidRDefault="00F76BD7" w:rsidP="00F76BD7"/>
    <w:p w14:paraId="3B13C89A" w14:textId="77777777" w:rsidR="00F76BD7" w:rsidRDefault="00F76BD7" w:rsidP="00F76BD7">
      <w:proofErr w:type="spellStart"/>
      <w:r>
        <w:t>split_list</w:t>
      </w:r>
      <w:proofErr w:type="spellEnd"/>
      <w:r>
        <w:t xml:space="preserve"> = list(map(lambda *</w:t>
      </w:r>
      <w:proofErr w:type="spellStart"/>
      <w:r>
        <w:t>args</w:t>
      </w:r>
      <w:proofErr w:type="spellEnd"/>
      <w:r>
        <w:t xml:space="preserve">: </w:t>
      </w:r>
      <w:proofErr w:type="spellStart"/>
      <w:r>
        <w:t>dict</w:t>
      </w:r>
      <w:proofErr w:type="spellEnd"/>
      <w:r>
        <w:t xml:space="preserve">(zip(dictionary, </w:t>
      </w:r>
      <w:proofErr w:type="spellStart"/>
      <w:r>
        <w:t>args</w:t>
      </w:r>
      <w:proofErr w:type="spellEnd"/>
      <w:r>
        <w:t>)), *</w:t>
      </w:r>
      <w:proofErr w:type="spellStart"/>
      <w:r>
        <w:t>dictionary.values</w:t>
      </w:r>
      <w:proofErr w:type="spellEnd"/>
      <w:r>
        <w:t>()))</w:t>
      </w:r>
    </w:p>
    <w:p w14:paraId="4AB0CEDA" w14:textId="01038C0C" w:rsidR="00F76BD7" w:rsidRDefault="00F76BD7" w:rsidP="00F76BD7">
      <w:r>
        <w:t xml:space="preserve">print("List of dictionaries:", </w:t>
      </w:r>
      <w:proofErr w:type="spellStart"/>
      <w:r>
        <w:t>split_list</w:t>
      </w:r>
      <w:proofErr w:type="spellEnd"/>
      <w:r>
        <w:t>)</w:t>
      </w:r>
    </w:p>
    <w:p w14:paraId="7CE15219" w14:textId="77777777" w:rsidR="00F76BD7" w:rsidRDefault="00F76BD7" w:rsidP="00F76BD7"/>
    <w:p w14:paraId="004E0F08" w14:textId="77777777" w:rsidR="00F76BD7" w:rsidRDefault="00F76BD7" w:rsidP="00F76BD7"/>
    <w:p w14:paraId="0C756FA0" w14:textId="77777777" w:rsidR="00F76BD7" w:rsidRDefault="00F76BD7" w:rsidP="00F76BD7"/>
    <w:p w14:paraId="37B309F1" w14:textId="77777777" w:rsidR="00F76BD7" w:rsidRPr="00345A79" w:rsidRDefault="00F76BD7" w:rsidP="00F76BD7"/>
    <w:p w14:paraId="5AC913B6" w14:textId="77777777" w:rsidR="00345A79" w:rsidRPr="00F76BD7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scan a specified directory and identify the sub directories and files.</w:t>
      </w:r>
    </w:p>
    <w:p w14:paraId="3751A704" w14:textId="77777777" w:rsidR="00F76BD7" w:rsidRDefault="00F76BD7" w:rsidP="00F76BD7">
      <w:pPr>
        <w:ind w:firstLine="720"/>
      </w:pPr>
      <w:r>
        <w:t xml:space="preserve">import </w:t>
      </w:r>
      <w:proofErr w:type="spellStart"/>
      <w:r>
        <w:t>os</w:t>
      </w:r>
      <w:proofErr w:type="spellEnd"/>
    </w:p>
    <w:p w14:paraId="52810424" w14:textId="77777777" w:rsidR="00F76BD7" w:rsidRDefault="00F76BD7" w:rsidP="00F76BD7">
      <w:pPr>
        <w:ind w:firstLine="720"/>
      </w:pPr>
    </w:p>
    <w:p w14:paraId="3A88C20E" w14:textId="77777777" w:rsidR="00F76BD7" w:rsidRDefault="00F76BD7" w:rsidP="00F76BD7">
      <w:pPr>
        <w:ind w:firstLine="720"/>
      </w:pPr>
      <w:r>
        <w:t>directory = input("Enter a directory path: ")</w:t>
      </w:r>
    </w:p>
    <w:p w14:paraId="2B8958EC" w14:textId="77777777" w:rsidR="00F76BD7" w:rsidRDefault="00F76BD7" w:rsidP="00F76BD7">
      <w:pPr>
        <w:ind w:firstLine="720"/>
      </w:pPr>
    </w:p>
    <w:p w14:paraId="4F25144D" w14:textId="77777777" w:rsidR="00F76BD7" w:rsidRDefault="00F76BD7" w:rsidP="00F76BD7">
      <w:pPr>
        <w:ind w:firstLine="720"/>
      </w:pPr>
      <w:r>
        <w:t>subdirectories = []</w:t>
      </w:r>
    </w:p>
    <w:p w14:paraId="5C889B26" w14:textId="77777777" w:rsidR="00F76BD7" w:rsidRDefault="00F76BD7" w:rsidP="00F76BD7">
      <w:pPr>
        <w:ind w:firstLine="720"/>
      </w:pPr>
      <w:r>
        <w:t>files = []</w:t>
      </w:r>
    </w:p>
    <w:p w14:paraId="7FB4DE16" w14:textId="77777777" w:rsidR="00F76BD7" w:rsidRDefault="00F76BD7" w:rsidP="00F76BD7">
      <w:pPr>
        <w:ind w:firstLine="720"/>
      </w:pPr>
    </w:p>
    <w:p w14:paraId="58B8F7AA" w14:textId="77777777" w:rsidR="00F76BD7" w:rsidRDefault="00F76BD7" w:rsidP="00F76BD7">
      <w:pPr>
        <w:ind w:firstLine="720"/>
      </w:pPr>
      <w:r>
        <w:t xml:space="preserve">for entry in </w:t>
      </w:r>
      <w:proofErr w:type="spellStart"/>
      <w:r>
        <w:t>os.listdir</w:t>
      </w:r>
      <w:proofErr w:type="spellEnd"/>
      <w:r>
        <w:t>(directory):</w:t>
      </w:r>
    </w:p>
    <w:p w14:paraId="4B021065" w14:textId="77777777" w:rsidR="00F76BD7" w:rsidRDefault="00F76BD7" w:rsidP="00F76BD7">
      <w:pPr>
        <w:ind w:firstLine="720"/>
      </w:pPr>
      <w:r>
        <w:t xml:space="preserve">    </w:t>
      </w:r>
      <w:proofErr w:type="spellStart"/>
      <w:r>
        <w:t>full_path</w:t>
      </w:r>
      <w:proofErr w:type="spellEnd"/>
      <w:r>
        <w:t xml:space="preserve"> = </w:t>
      </w:r>
      <w:proofErr w:type="spellStart"/>
      <w:r>
        <w:t>os.path.join</w:t>
      </w:r>
      <w:proofErr w:type="spellEnd"/>
      <w:r>
        <w:t>(directory, entry)</w:t>
      </w:r>
    </w:p>
    <w:p w14:paraId="293BD227" w14:textId="77777777" w:rsidR="00F76BD7" w:rsidRDefault="00F76BD7" w:rsidP="00F76BD7">
      <w:pPr>
        <w:ind w:firstLine="720"/>
      </w:pPr>
      <w:r>
        <w:t xml:space="preserve">    if </w:t>
      </w:r>
      <w:proofErr w:type="spellStart"/>
      <w:r>
        <w:t>os.path.isdir</w:t>
      </w:r>
      <w:proofErr w:type="spellEnd"/>
      <w:r>
        <w:t>(</w:t>
      </w:r>
      <w:proofErr w:type="spellStart"/>
      <w:r>
        <w:t>full_path</w:t>
      </w:r>
      <w:proofErr w:type="spellEnd"/>
      <w:r>
        <w:t>):</w:t>
      </w:r>
    </w:p>
    <w:p w14:paraId="76F9E560" w14:textId="77777777" w:rsidR="00F76BD7" w:rsidRDefault="00F76BD7" w:rsidP="00F76BD7">
      <w:pPr>
        <w:ind w:firstLine="720"/>
      </w:pPr>
      <w:r>
        <w:t xml:space="preserve">        </w:t>
      </w:r>
      <w:proofErr w:type="spellStart"/>
      <w:r>
        <w:t>subdirectories.append</w:t>
      </w:r>
      <w:proofErr w:type="spellEnd"/>
      <w:r>
        <w:t>(entry)</w:t>
      </w:r>
    </w:p>
    <w:p w14:paraId="6BE19174" w14:textId="77777777" w:rsidR="00F76BD7" w:rsidRDefault="00F76BD7" w:rsidP="00F76BD7">
      <w:pPr>
        <w:ind w:firstLine="720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os.path.isfile</w:t>
      </w:r>
      <w:proofErr w:type="spellEnd"/>
      <w:r>
        <w:t>(</w:t>
      </w:r>
      <w:proofErr w:type="spellStart"/>
      <w:r>
        <w:t>full_path</w:t>
      </w:r>
      <w:proofErr w:type="spellEnd"/>
      <w:r>
        <w:t>):</w:t>
      </w:r>
    </w:p>
    <w:p w14:paraId="4795F977" w14:textId="77777777" w:rsidR="00F76BD7" w:rsidRDefault="00F76BD7" w:rsidP="00F76BD7">
      <w:pPr>
        <w:ind w:firstLine="720"/>
      </w:pPr>
      <w:r>
        <w:t xml:space="preserve">        </w:t>
      </w:r>
      <w:proofErr w:type="spellStart"/>
      <w:r>
        <w:t>files.append</w:t>
      </w:r>
      <w:proofErr w:type="spellEnd"/>
      <w:r>
        <w:t>(entry)</w:t>
      </w:r>
    </w:p>
    <w:p w14:paraId="5F901A7A" w14:textId="77777777" w:rsidR="00F76BD7" w:rsidRDefault="00F76BD7" w:rsidP="00F76BD7">
      <w:pPr>
        <w:ind w:firstLine="720"/>
      </w:pPr>
    </w:p>
    <w:p w14:paraId="3654A8C4" w14:textId="77777777" w:rsidR="00F76BD7" w:rsidRDefault="00F76BD7" w:rsidP="00F76BD7">
      <w:pPr>
        <w:ind w:firstLine="720"/>
      </w:pPr>
      <w:r>
        <w:t>print("Subdirectories:")</w:t>
      </w:r>
    </w:p>
    <w:p w14:paraId="68DB3700" w14:textId="77777777" w:rsidR="00F76BD7" w:rsidRDefault="00F76BD7" w:rsidP="00F76BD7">
      <w:pPr>
        <w:ind w:firstLine="720"/>
      </w:pPr>
      <w:r>
        <w:t>print(subdirectories)</w:t>
      </w:r>
    </w:p>
    <w:p w14:paraId="3CD9E600" w14:textId="77777777" w:rsidR="00F76BD7" w:rsidRDefault="00F76BD7" w:rsidP="00F76BD7">
      <w:pPr>
        <w:ind w:firstLine="720"/>
      </w:pPr>
      <w:r>
        <w:t>print("Files:")</w:t>
      </w:r>
    </w:p>
    <w:p w14:paraId="60C69A00" w14:textId="0E59502A" w:rsidR="00F76BD7" w:rsidRDefault="00F76BD7" w:rsidP="00F76BD7">
      <w:pPr>
        <w:ind w:firstLine="720"/>
      </w:pPr>
      <w:r>
        <w:t>print(files)</w:t>
      </w:r>
    </w:p>
    <w:p w14:paraId="191A1F51" w14:textId="77777777" w:rsidR="00F76BD7" w:rsidRDefault="00F76BD7" w:rsidP="00F76BD7"/>
    <w:p w14:paraId="45E7FBDA" w14:textId="77777777" w:rsidR="00F76BD7" w:rsidRDefault="00F76BD7" w:rsidP="00F76BD7"/>
    <w:p w14:paraId="29A5E4FC" w14:textId="77777777" w:rsidR="00F76BD7" w:rsidRDefault="00F76BD7" w:rsidP="00F76BD7"/>
    <w:p w14:paraId="46C2C742" w14:textId="77777777" w:rsidR="00F76BD7" w:rsidRPr="00345A79" w:rsidRDefault="00F76BD7" w:rsidP="00F76BD7"/>
    <w:p w14:paraId="72ED28C8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parse a string representing time and returns the structure time. </w:t>
      </w:r>
    </w:p>
    <w:p w14:paraId="6FCF70BE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some sort of data in the URL's query string.</w:t>
      </w:r>
    </w:p>
    <w:p w14:paraId="0503750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code to send a request to a web page, and print the information of headers. Also parse these values and print key-value pairs holding various information. </w:t>
      </w:r>
    </w:p>
    <w:p w14:paraId="0EDC3D11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write a Python dictionary to a csv file. After writing the CSV file read the CSV file and display the content. </w:t>
      </w:r>
    </w:p>
    <w:p w14:paraId="60F5726B" w14:textId="77777777" w:rsidR="00345A79" w:rsidRP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hat reads each row of a given csv file and skip the header of the file. Also print the number of rows and the field names. </w:t>
      </w:r>
    </w:p>
    <w:p w14:paraId="00C1BECD" w14:textId="5735DDAD" w:rsidR="00345A79" w:rsidRDefault="00345A79" w:rsidP="00345A79">
      <w:pPr>
        <w:pStyle w:val="ListParagraph"/>
        <w:numPr>
          <w:ilvl w:val="0"/>
          <w:numId w:val="1"/>
        </w:num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Python program to check that a string contains only a certain set of characters (in this case a-z, A-Z and 0-9)</w:t>
      </w:r>
      <w:r>
        <w:rPr>
          <w:rFonts w:ascii="Helvetica" w:hAnsi="Helvetica" w:cs="Helvetica"/>
          <w:sz w:val="26"/>
          <w:szCs w:val="26"/>
          <w:shd w:val="clear" w:color="auto" w:fill="FFFFFF"/>
        </w:rPr>
        <w:br/>
      </w:r>
    </w:p>
    <w:sectPr w:rsidR="00345A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E1155" w14:textId="77777777" w:rsidR="003B3DEE" w:rsidRDefault="003B3DEE" w:rsidP="002A51E0">
      <w:pPr>
        <w:spacing w:after="0" w:line="240" w:lineRule="auto"/>
      </w:pPr>
      <w:r>
        <w:separator/>
      </w:r>
    </w:p>
  </w:endnote>
  <w:endnote w:type="continuationSeparator" w:id="0">
    <w:p w14:paraId="763382F5" w14:textId="77777777" w:rsidR="003B3DEE" w:rsidRDefault="003B3DEE" w:rsidP="002A51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3B20A" w14:textId="77777777" w:rsidR="002A51E0" w:rsidRDefault="002A5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CB8AC" w14:textId="77777777" w:rsidR="002A51E0" w:rsidRDefault="002A51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79DCF" w14:textId="77777777" w:rsidR="002A51E0" w:rsidRDefault="002A51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CBBFB" w14:textId="77777777" w:rsidR="003B3DEE" w:rsidRDefault="003B3DEE" w:rsidP="002A51E0">
      <w:pPr>
        <w:spacing w:after="0" w:line="240" w:lineRule="auto"/>
      </w:pPr>
      <w:r>
        <w:separator/>
      </w:r>
    </w:p>
  </w:footnote>
  <w:footnote w:type="continuationSeparator" w:id="0">
    <w:p w14:paraId="04289406" w14:textId="77777777" w:rsidR="003B3DEE" w:rsidRDefault="003B3DEE" w:rsidP="002A51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EF09" w14:textId="2560025B" w:rsidR="002A51E0" w:rsidRDefault="00F76BD7">
    <w:pPr>
      <w:pStyle w:val="Header"/>
    </w:pPr>
    <w:r>
      <w:rPr>
        <w:noProof/>
      </w:rPr>
      <w:pict w14:anchorId="6F471D4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0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53705" w14:textId="163AD375" w:rsidR="002A51E0" w:rsidRDefault="00F76BD7">
    <w:pPr>
      <w:pStyle w:val="Header"/>
    </w:pPr>
    <w:r>
      <w:rPr>
        <w:noProof/>
      </w:rPr>
      <w:pict w14:anchorId="69CEFE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61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F0C84" w14:textId="63FD95C4" w:rsidR="002A51E0" w:rsidRDefault="00F76BD7">
    <w:pPr>
      <w:pStyle w:val="Header"/>
    </w:pPr>
    <w:r>
      <w:rPr>
        <w:noProof/>
      </w:rPr>
      <w:pict w14:anchorId="126770D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538859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31160"/>
    <w:multiLevelType w:val="hybridMultilevel"/>
    <w:tmpl w:val="782C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9691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LEwMbcwMzcwNTBR0lEKTi0uzszPAykwqgUAIwoFoywAAAA="/>
  </w:docVars>
  <w:rsids>
    <w:rsidRoot w:val="00C87E9A"/>
    <w:rsid w:val="002A51E0"/>
    <w:rsid w:val="00345A79"/>
    <w:rsid w:val="003B3DEE"/>
    <w:rsid w:val="00C87E9A"/>
    <w:rsid w:val="00E121D8"/>
    <w:rsid w:val="00F7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90D427"/>
  <w15:chartTrackingRefBased/>
  <w15:docId w15:val="{87D5872E-D2F0-4760-B1F0-19FBBF2A3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A7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45A7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1E0"/>
  </w:style>
  <w:style w:type="paragraph" w:styleId="Footer">
    <w:name w:val="footer"/>
    <w:basedOn w:val="Normal"/>
    <w:link w:val="FooterChar"/>
    <w:uiPriority w:val="99"/>
    <w:unhideWhenUsed/>
    <w:rsid w:val="002A51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2T16:40:00Z</dcterms:created>
  <dcterms:modified xsi:type="dcterms:W3CDTF">2023-06-20T04:13:00Z</dcterms:modified>
</cp:coreProperties>
</file>